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New</w:t>
      </w:r>
      <w:r>
        <w:t xml:space="preserve"> </w:t>
      </w:r>
      <w:r>
        <w:t xml:space="preserve">Zealand</w:t>
      </w:r>
      <w:r>
        <w:t xml:space="preserve"> </w:t>
      </w:r>
      <w:r>
        <w:t xml:space="preserve">Auckland</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rPr>
          <w:bCs/>
          <w:b/>
        </w:rPr>
        <w:t xml:space="preserve">Recruitment Manager</w:t>
      </w:r>
    </w:p>
    <w:p>
      <w:pPr>
        <w:pStyle w:val="BodyText"/>
      </w:pPr>
      <w:r>
        <w:rPr>
          <w:bCs/>
          <w:b/>
        </w:rPr>
        <w:t xml:space="preserve">New Zealand Police</w:t>
      </w:r>
    </w:p>
    <w:p>
      <w:pPr>
        <w:pStyle w:val="BodyText"/>
      </w:pPr>
      <w:r>
        <w:rPr>
          <w:bCs/>
          <w:b/>
        </w:rPr>
        <w:t xml:space="preserve">Auckland District Command</w:t>
      </w:r>
    </w:p>
    <w:p>
      <w:pPr>
        <w:pStyle w:val="BodyText"/>
      </w:pPr>
      <w:r>
        <w:rPr>
          <w:bCs/>
          <w:b/>
        </w:rPr>
        <w:t xml:space="preserve">105-115 Victoria Street, Auckland 1010</w:t>
      </w:r>
    </w:p>
    <w:bookmarkStart w:id="20" w:name="X88184ce05588f16af7701d3aa7634c1b7183390"/>
    <w:p>
      <w:pPr>
        <w:pStyle w:val="Heading1"/>
      </w:pPr>
      <w:r>
        <w:t xml:space="preserve">Internship Application Letter for Police Officer Position</w:t>
      </w:r>
    </w:p>
    <w:p>
      <w:pPr>
        <w:pStyle w:val="FirstParagraph"/>
      </w:pPr>
      <w:r>
        <w:t xml:space="preserve">Dear Recruitment Manager,</w:t>
      </w:r>
    </w:p>
    <w:p>
      <w:pPr>
        <w:pStyle w:val="BodyText"/>
      </w:pPr>
      <w:r>
        <w:t xml:space="preserve">It is with profound respect for the New Zealand Police's commitment to community safety and justice that I submit my application as a candidate for the Police Officer Internship Programme within the Auckland District. As a dedicated individual deeply invested in public service and community well-being, I have long admired how the New Zealand Police uphold their core values of courage, integrity, respect, and service excellence—principles that resonate powerfully with my personal ethos and professional aspirations. This</w:t>
      </w:r>
      <w:r>
        <w:t xml:space="preserve"> </w:t>
      </w:r>
      <w:r>
        <w:rPr>
          <w:iCs/>
          <w:i/>
        </w:rPr>
        <w:t xml:space="preserve">Internship Application Letter</w:t>
      </w:r>
      <w:r>
        <w:t xml:space="preserve"> </w:t>
      </w:r>
      <w:r>
        <w:t xml:space="preserve">formally expresses my eagerness to contribute to the vital mission of policing in</w:t>
      </w:r>
      <w:r>
        <w:t xml:space="preserve"> </w:t>
      </w:r>
      <w:r>
        <w:rPr>
          <w:bCs/>
          <w:b/>
        </w:rPr>
        <w:t xml:space="preserve">New Zealand Auckland</w:t>
      </w:r>
      <w:r>
        <w:t xml:space="preserve">, where I believe I can grow into a compassionate and effective Police Officer through your structured training framework.</w:t>
      </w:r>
    </w:p>
    <w:p>
      <w:pPr>
        <w:pStyle w:val="BodyText"/>
      </w:pPr>
      <w:r>
        <w:t xml:space="preserve">My academic background in Criminology and Community Safety at the University of Auckland has provided me with a robust theoretical foundation, but it is my hands-on experiences that have ignited my passion for frontline policing. During my third-year practicum with the Auckland Community Policing Initiative, I worked alongside sworn officers to address youth engagement programs in South Auckland communities. This immersion revealed how deeply interconnected community trust and effective law enforcement are—a revelation that solidified my resolve to pursue a career as a Police Officer. I assisted in de-escalating tensions during neighborhood disputes, coordinated with social services for at-risk youth referrals, and participated in cultural safety workshops designed specifically for Māori and Pasifika communities. These experiences taught me that policing transcends law enforcement; it is about fostering relationships that strengthen societal resilience—a philosophy central to the New Zealand Police's vision.</w:t>
      </w:r>
    </w:p>
    <w:p>
      <w:pPr>
        <w:pStyle w:val="BodyText"/>
      </w:pPr>
      <w:r>
        <w:t xml:space="preserve">What particularly draws me to this internship opportunity is the Auckland District's innovative approach to modern policing challenges. I have studied how your unit integrates technology for community safety through initiatives like the Smart Watch Program, which utilizes data analytics to predict and prevent crime hotspots. I am eager to contribute my technical aptitude—refined through coding courses in Python and GIS mapping—to support such forward-thinking strategies while learning from experienced mentors. The Police Officer Internship Programme’s emphasis on cultural competence also aligns with my personal commitment: having spent two years volunteering with Te Pūkenga o Aotearoa, I developed proficiency in te reo Māori phrases relevant to community interactions and participated in workshops on Treaty of Waitangi principles. This understanding positions me to build authentic connections across Auckland’s diverse communities—from the vibrant multicultural hubs of New Lynn to the culturally rich suburbs of Manukau.</w:t>
      </w:r>
    </w:p>
    <w:p>
      <w:pPr>
        <w:pStyle w:val="BodyText"/>
      </w:pPr>
      <w:r>
        <w:t xml:space="preserve">I recognize that serving as a Police Officer in Auckland demands exceptional adaptability, given its status as New Zealand’s most populous city with complex urban dynamics. My prior role as a crisis intervention volunteer with Lifeline Auckland equipped me to handle high-stress scenarios calmly and ethically. When responding to mental health crises in residential areas, I learned to prioritize empathy over protocol—a skill critical for de-escalating volatile situations without compromising safety. Similarly, during the 2023 Auckland Pride Festival security deployment, I collaborated with LGBTQIA+ advocacy groups to create inclusive safety protocols that respected cultural nuances while ensuring public order. These experiences underscore my ability to operate effectively in diverse environments—the very context where future Police Officers must thrive.</w:t>
      </w:r>
    </w:p>
    <w:p>
      <w:pPr>
        <w:pStyle w:val="BodyText"/>
      </w:pPr>
      <w:r>
        <w:t xml:space="preserve">The New Zealand Police’s commitment to te Tiriti o Waitangi partnerships deeply inspires me. I have actively engaged with local iwi, including Ngāti Whātua Ōrākei, through community projects focused on youth mentorship and cultural preservation. This work revealed how policing must evolve beyond traditional models to center indigenous perspectives—a practice I am eager to advance within the Auckland District’s framework. Your recent 'Community Trust Action Plan' demonstrates this evolution, and I am confident my proactive attitude toward building bridges will support these initiatives. As a future Police Officer, I envision contributing not just as an enforcer of law but as a steward of community trust—especially in areas where historical tensions have affected police-community relations.</w:t>
      </w:r>
    </w:p>
    <w:p>
      <w:pPr>
        <w:pStyle w:val="BodyText"/>
      </w:pPr>
      <w:r>
        <w:t xml:space="preserve">My technical skills further complement this vision. I am certified in First Aid and CPR (St John Ambulance NZ), proficient in digital evidence handling software used by the Auckland District, and fluent in English with conversational competency in Samoan—a language spoken by 13% of Auckland’s population according to StatsNZ. I have also completed a specialized course on implicit bias training, which directly addresses challenges highlighted in the New Zealand Police’s own reports on equitable service delivery. These qualifications position me to immediately support operational units while absorbing the nuanced training provided through your internship programme.</w:t>
      </w:r>
    </w:p>
    <w:p>
      <w:pPr>
        <w:pStyle w:val="BodyText"/>
      </w:pPr>
      <w:r>
        <w:t xml:space="preserve">Choosing Auckland as my focus for professional development is deliberate. As New Zealand’s economic engine and most culturally diverse city, it presents unparalleled opportunities to learn from both successes and challenges in urban policing. I am particularly motivated by the district’s efforts to combat cybercrime through partnerships with tech companies like Xero, an initiative I hope to support during my internship. My long-term goal is not merely to become a Police Officer but to advance into roles focused on community engagement strategy—ultimately helping design policies that prevent crime before it occurs. This internship represents the critical first step toward that vision within the heart of New Zealand’s policing landscape.</w:t>
      </w:r>
    </w:p>
    <w:p>
      <w:pPr>
        <w:pStyle w:val="BodyText"/>
      </w:pPr>
      <w:r>
        <w:t xml:space="preserve">I am fully prepared for the physical and mental demands of this role, having maintained rigorous fitness standards through regular participation in Auckland’s community sports leagues. I understand that serving as a Police Officer requires unwavering dedication to personal development; thus, I have already begun reviewing the New Zealand Police’s 'Code of Conduct' and 'Community Engagement Guidelines' to familiarize myself with organizational expectations.</w:t>
      </w:r>
    </w:p>
    <w:p>
      <w:pPr>
        <w:pStyle w:val="BodyText"/>
      </w:pPr>
      <w:r>
        <w:t xml:space="preserve">Thank you for considering my application for this pivotal</w:t>
      </w:r>
      <w:r>
        <w:t xml:space="preserve"> </w:t>
      </w:r>
      <w:r>
        <w:rPr>
          <w:iCs/>
          <w:i/>
        </w:rPr>
        <w:t xml:space="preserve">Internship Application Letter</w:t>
      </w:r>
      <w:r>
        <w:t xml:space="preserve">. I am eager to bring my energy, cultural awareness, and academic grounding to the Auckland District Command. I welcome the opportunity to discuss how my proactive approach aligns with your objectives during an interview at your convenience. My resume, attached for your review, provides further detail on my qualifications and community involvement.</w:t>
      </w:r>
    </w:p>
    <w:p>
      <w:pPr>
        <w:pStyle w:val="BodyText"/>
      </w:pPr>
      <w:r>
        <w:t xml:space="preserve">With sincere respect for the service you provide to New Zealand Auckland,</w:t>
      </w:r>
    </w:p>
    <w:p>
      <w:pPr>
        <w:pStyle w:val="BodyText"/>
      </w:pPr>
      <w:r>
        <w:t xml:space="preserve">[Your Full Name]</w:t>
      </w:r>
    </w:p>
    <w:p>
      <w:pPr>
        <w:pStyle w:val="BodyText"/>
      </w:pPr>
      <w:r>
        <w:t xml:space="preserve">Applicant for Police Officer Internship Programme</w:t>
      </w:r>
    </w:p>
    <w:p>
      <w:pPr>
        <w:pStyle w:val="BodyText"/>
      </w:pPr>
      <w:r>
        <w:rPr>
          <w:bCs/>
          <w:b/>
        </w:rPr>
        <w:t xml:space="preserve">Note:</w:t>
      </w:r>
      <w:r>
        <w:t xml:space="preserve"> </w:t>
      </w:r>
      <w:r>
        <w:t xml:space="preserve">This document constitutes a formal Internship Application Letter for the Police Officer position within New Zealand Police's Auckland District. All content reflects alignment with the unique community dynamics, cultural context, and operational priorities of New Zealand Auckland as required by the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 New Zealand Auckland</dc:title>
  <dc:creator/>
  <dc:language>en</dc:language>
  <cp:keywords/>
  <dcterms:created xsi:type="dcterms:W3CDTF">2026-07-24T13:26:32Z</dcterms:created>
  <dcterms:modified xsi:type="dcterms:W3CDTF">2026-07-24T13:26:32Z</dcterms:modified>
</cp:coreProperties>
</file>

<file path=docProps/custom.xml><?xml version="1.0" encoding="utf-8"?>
<Properties xmlns="http://schemas.openxmlformats.org/officeDocument/2006/custom-properties" xmlns:vt="http://schemas.openxmlformats.org/officeDocument/2006/docPropsVTypes"/>
</file>